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0963B" w14:textId="1818DF98" w:rsidR="00BE1956" w:rsidRPr="001C0E89" w:rsidRDefault="00BE1956" w:rsidP="00BE1956">
      <w:pPr>
        <w:spacing w:after="0" w:line="240" w:lineRule="auto"/>
        <w:jc w:val="center"/>
        <w:rPr>
          <w:rFonts w:ascii="Arial" w:hAnsi="Arial" w:cs="Arial"/>
          <w:b/>
          <w:sz w:val="36"/>
        </w:rPr>
      </w:pPr>
      <w:r w:rsidRPr="001C0E89">
        <w:rPr>
          <w:rFonts w:ascii="Arial" w:hAnsi="Arial" w:cs="Arial"/>
          <w:b/>
          <w:sz w:val="36"/>
        </w:rPr>
        <w:t>Learning Management System</w:t>
      </w:r>
      <w:r w:rsidR="00A44464">
        <w:rPr>
          <w:rFonts w:ascii="Arial" w:hAnsi="Arial" w:cs="Arial"/>
          <w:b/>
          <w:sz w:val="36"/>
        </w:rPr>
        <w:t xml:space="preserve"> (LMS)</w:t>
      </w:r>
    </w:p>
    <w:p w14:paraId="4B60229C" w14:textId="00C182DD" w:rsidR="00BE1956" w:rsidRPr="001C0E89" w:rsidRDefault="00BE1956" w:rsidP="00BE1956">
      <w:pPr>
        <w:spacing w:after="0" w:line="240" w:lineRule="auto"/>
        <w:jc w:val="center"/>
        <w:rPr>
          <w:rFonts w:ascii="Arial" w:hAnsi="Arial" w:cs="Arial"/>
          <w:b/>
          <w:sz w:val="36"/>
        </w:rPr>
      </w:pPr>
      <w:r w:rsidRPr="001C0E89">
        <w:rPr>
          <w:rFonts w:ascii="Arial" w:hAnsi="Arial" w:cs="Arial"/>
          <w:b/>
          <w:sz w:val="36"/>
        </w:rPr>
        <w:t>Registration</w:t>
      </w:r>
      <w:r w:rsidR="00A60042">
        <w:rPr>
          <w:rFonts w:ascii="Arial" w:hAnsi="Arial" w:cs="Arial"/>
          <w:b/>
          <w:sz w:val="36"/>
        </w:rPr>
        <w:t xml:space="preserve"> for Independent Providers</w:t>
      </w:r>
    </w:p>
    <w:p w14:paraId="421C97F5" w14:textId="77777777" w:rsidR="00BE1956" w:rsidRPr="001C0E89" w:rsidRDefault="00BE1956" w:rsidP="00BE1956">
      <w:pPr>
        <w:spacing w:after="0" w:line="240" w:lineRule="auto"/>
        <w:jc w:val="center"/>
        <w:rPr>
          <w:rFonts w:ascii="Arial" w:hAnsi="Arial" w:cs="Arial"/>
          <w:b/>
          <w:sz w:val="32"/>
        </w:rPr>
      </w:pPr>
      <w:r w:rsidRPr="001C0E89">
        <w:rPr>
          <w:rFonts w:ascii="Arial" w:hAnsi="Arial" w:cs="Arial"/>
          <w:b/>
          <w:sz w:val="36"/>
        </w:rPr>
        <w:t>Quick Reference Guide</w:t>
      </w:r>
    </w:p>
    <w:p w14:paraId="5DFE7150" w14:textId="77777777" w:rsidR="00BE1956" w:rsidRDefault="00BE1956" w:rsidP="00BE1956">
      <w:pPr>
        <w:spacing w:after="0" w:line="240" w:lineRule="auto"/>
        <w:rPr>
          <w:sz w:val="24"/>
        </w:rPr>
      </w:pPr>
    </w:p>
    <w:p w14:paraId="02E9D6B7" w14:textId="5C575392" w:rsidR="001E2792" w:rsidRDefault="001E2792" w:rsidP="001E2792">
      <w:pPr>
        <w:spacing w:after="0" w:line="240" w:lineRule="auto"/>
        <w:rPr>
          <w:rFonts w:ascii="Arial" w:hAnsi="Arial" w:cs="Arial"/>
          <w:sz w:val="28"/>
        </w:rPr>
      </w:pPr>
      <w:r w:rsidRPr="001E2792">
        <w:rPr>
          <w:rFonts w:ascii="Arial" w:hAnsi="Arial" w:cs="Arial"/>
          <w:sz w:val="28"/>
        </w:rPr>
        <w:t xml:space="preserve">To sign up for and take training in </w:t>
      </w:r>
      <w:r w:rsidR="00CA7122">
        <w:rPr>
          <w:rFonts w:ascii="Arial" w:hAnsi="Arial" w:cs="Arial"/>
          <w:sz w:val="28"/>
        </w:rPr>
        <w:t xml:space="preserve">the </w:t>
      </w:r>
      <w:r w:rsidRPr="001E2792">
        <w:rPr>
          <w:rFonts w:ascii="Arial" w:hAnsi="Arial" w:cs="Arial"/>
          <w:sz w:val="28"/>
        </w:rPr>
        <w:t xml:space="preserve">LMS, </w:t>
      </w:r>
      <w:r w:rsidR="00CA7122">
        <w:rPr>
          <w:rFonts w:ascii="Arial" w:hAnsi="Arial" w:cs="Arial"/>
          <w:sz w:val="28"/>
        </w:rPr>
        <w:t xml:space="preserve">please </w:t>
      </w:r>
      <w:r w:rsidRPr="001E2792">
        <w:rPr>
          <w:rFonts w:ascii="Arial" w:hAnsi="Arial" w:cs="Arial"/>
          <w:sz w:val="28"/>
        </w:rPr>
        <w:t>follow the steps below:</w:t>
      </w:r>
    </w:p>
    <w:p w14:paraId="1D2DEEB1" w14:textId="77777777" w:rsidR="00052F63" w:rsidRPr="001E2792" w:rsidRDefault="00052F63" w:rsidP="001E2792">
      <w:pPr>
        <w:spacing w:after="0" w:line="240" w:lineRule="auto"/>
        <w:rPr>
          <w:rFonts w:ascii="Arial" w:hAnsi="Arial" w:cs="Arial"/>
          <w:sz w:val="28"/>
        </w:rPr>
      </w:pPr>
    </w:p>
    <w:p w14:paraId="1871E37D" w14:textId="11A0D397" w:rsidR="00BE1956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pen a web browser (Google Chrome, Mozilla Firefox, or Microsoft</w:t>
      </w:r>
      <w:r w:rsidRPr="007B7E64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Edge) on your computer.</w:t>
      </w:r>
    </w:p>
    <w:p w14:paraId="6563B4F9" w14:textId="79A6D469" w:rsidR="007B7E64" w:rsidRPr="007B7E64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7B7E64">
        <w:rPr>
          <w:rFonts w:ascii="Arial" w:hAnsi="Arial" w:cs="Arial"/>
          <w:sz w:val="28"/>
          <w:szCs w:val="28"/>
        </w:rPr>
        <w:t xml:space="preserve">Type the enrollment URL </w:t>
      </w:r>
      <w:r w:rsidR="00CF4268">
        <w:rPr>
          <w:rFonts w:ascii="Arial" w:hAnsi="Arial" w:cs="Arial"/>
          <w:sz w:val="28"/>
          <w:szCs w:val="28"/>
        </w:rPr>
        <w:t xml:space="preserve">below </w:t>
      </w:r>
      <w:r w:rsidRPr="007B7E64">
        <w:rPr>
          <w:rFonts w:ascii="Arial" w:hAnsi="Arial" w:cs="Arial"/>
          <w:sz w:val="28"/>
          <w:szCs w:val="28"/>
        </w:rPr>
        <w:t>in the browser address bar</w:t>
      </w:r>
      <w:r w:rsidR="00CF4268">
        <w:rPr>
          <w:rFonts w:ascii="Arial" w:hAnsi="Arial" w:cs="Arial"/>
          <w:sz w:val="28"/>
          <w:szCs w:val="28"/>
        </w:rPr>
        <w:t>, copy and paste it in the address bar or click on the link</w:t>
      </w:r>
      <w:r w:rsidRPr="007B7E64">
        <w:rPr>
          <w:rFonts w:ascii="Arial" w:hAnsi="Arial" w:cs="Arial"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 xml:space="preserve"> </w:t>
      </w:r>
      <w:hyperlink r:id="rId13" w:tgtFrame="_blank" w:history="1">
        <w:r w:rsidRPr="007B7E64">
          <w:rPr>
            <w:rStyle w:val="Hyperlink"/>
            <w:rFonts w:ascii="Arial" w:hAnsi="Arial" w:cs="Arial"/>
            <w:sz w:val="28"/>
            <w:szCs w:val="28"/>
            <w:bdr w:val="none" w:sz="0" w:space="0" w:color="auto" w:frame="1"/>
          </w:rPr>
          <w:t>https://www.sandatalearn.com?KeyName=CAindependent</w:t>
        </w:r>
      </w:hyperlink>
    </w:p>
    <w:p w14:paraId="50D581C8" w14:textId="3B49F026" w:rsidR="007B7E64" w:rsidRPr="007B7E64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7B7E64">
        <w:rPr>
          <w:rFonts w:ascii="Arial" w:hAnsi="Arial" w:cs="Arial"/>
          <w:sz w:val="28"/>
          <w:szCs w:val="28"/>
        </w:rPr>
        <w:t xml:space="preserve">Complete the fields in the </w:t>
      </w:r>
      <w:r w:rsidR="00CF4268" w:rsidRPr="007B7E64">
        <w:rPr>
          <w:rFonts w:ascii="Arial" w:hAnsi="Arial" w:cs="Arial"/>
          <w:b/>
          <w:sz w:val="28"/>
          <w:szCs w:val="28"/>
        </w:rPr>
        <w:t>Sign-Up</w:t>
      </w:r>
      <w:r w:rsidRPr="007B7E64">
        <w:rPr>
          <w:rFonts w:ascii="Arial" w:hAnsi="Arial" w:cs="Arial"/>
          <w:sz w:val="28"/>
          <w:szCs w:val="28"/>
        </w:rPr>
        <w:t xml:space="preserve"> section of the screen</w:t>
      </w:r>
    </w:p>
    <w:p w14:paraId="597B0699" w14:textId="77777777" w:rsidR="007B7E64" w:rsidRDefault="007B7E64" w:rsidP="007B7E64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rst Name</w:t>
      </w:r>
    </w:p>
    <w:p w14:paraId="5FB8F711" w14:textId="77777777" w:rsidR="007B7E64" w:rsidRDefault="007B7E64" w:rsidP="007B7E64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ast Name</w:t>
      </w:r>
    </w:p>
    <w:p w14:paraId="55EB3F0F" w14:textId="77777777" w:rsidR="007B7E64" w:rsidRDefault="007B7E64" w:rsidP="007B7E64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mail Address</w:t>
      </w:r>
    </w:p>
    <w:p w14:paraId="3CDF1444" w14:textId="77777777" w:rsidR="007B7E64" w:rsidRDefault="007B7E64" w:rsidP="007B7E64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assword (must be at least 8 characters long and include at least one number)</w:t>
      </w:r>
    </w:p>
    <w:p w14:paraId="61E1FEB4" w14:textId="2F1591EC" w:rsidR="007B7E64" w:rsidRDefault="007B7E64" w:rsidP="007B7E64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CalEVV</w:t>
      </w:r>
      <w:proofErr w:type="spellEnd"/>
      <w:r>
        <w:rPr>
          <w:rFonts w:ascii="Arial" w:hAnsi="Arial" w:cs="Arial"/>
          <w:sz w:val="28"/>
          <w:szCs w:val="28"/>
        </w:rPr>
        <w:t xml:space="preserve"> Identifier</w:t>
      </w:r>
      <w:r w:rsidR="00CF4268">
        <w:rPr>
          <w:rFonts w:ascii="Arial" w:hAnsi="Arial" w:cs="Arial"/>
          <w:sz w:val="28"/>
          <w:szCs w:val="28"/>
        </w:rPr>
        <w:t xml:space="preserve"> (received via email just after self-registration)</w:t>
      </w:r>
    </w:p>
    <w:p w14:paraId="2C298466" w14:textId="77777777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</w:p>
    <w:p w14:paraId="6B1DF466" w14:textId="4FC90CA1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59BDEB71" wp14:editId="3BDF236F">
            <wp:extent cx="2120900" cy="3644900"/>
            <wp:effectExtent l="19050" t="19050" r="12700" b="12700"/>
            <wp:docPr id="2" name="Picture 2" descr="A ScreenShot of the Sign Up prompt for a new account in the Learning Management System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the Sign Up prompt for a new account in the Learning Management System. "/>
                    <pic:cNvPicPr/>
                  </pic:nvPicPr>
                  <pic:blipFill rotWithShape="1">
                    <a:blip r:embed="rId14"/>
                    <a:srcRect l="3682" t="1370" r="3780" b="1"/>
                    <a:stretch/>
                  </pic:blipFill>
                  <pic:spPr bwMode="auto">
                    <a:xfrm>
                      <a:off x="0" y="0"/>
                      <a:ext cx="2120900" cy="3644900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t xml:space="preserve"> </w:t>
      </w:r>
    </w:p>
    <w:p w14:paraId="6EF65294" w14:textId="77777777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</w:p>
    <w:p w14:paraId="1FBDB4E9" w14:textId="1E8EAC83" w:rsidR="007B7E64" w:rsidRPr="00052F63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052F63">
        <w:rPr>
          <w:rFonts w:ascii="Arial" w:hAnsi="Arial" w:cs="Arial"/>
          <w:sz w:val="28"/>
        </w:rPr>
        <w:t xml:space="preserve">Click the </w:t>
      </w:r>
      <w:r w:rsidR="00CF4268" w:rsidRPr="00052F63">
        <w:rPr>
          <w:rFonts w:ascii="Arial" w:hAnsi="Arial" w:cs="Arial"/>
          <w:b/>
          <w:sz w:val="28"/>
        </w:rPr>
        <w:t>Sign-Up</w:t>
      </w:r>
      <w:r w:rsidRPr="00052F63">
        <w:rPr>
          <w:rFonts w:ascii="Arial" w:hAnsi="Arial" w:cs="Arial"/>
          <w:sz w:val="28"/>
        </w:rPr>
        <w:t xml:space="preserve"> button.</w:t>
      </w:r>
    </w:p>
    <w:p w14:paraId="51298785" w14:textId="660ED26B" w:rsidR="007B7E64" w:rsidRPr="00052F63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052F63">
        <w:rPr>
          <w:rFonts w:ascii="Arial" w:hAnsi="Arial" w:cs="Arial"/>
          <w:sz w:val="28"/>
        </w:rPr>
        <w:t xml:space="preserve">The </w:t>
      </w:r>
      <w:proofErr w:type="spellStart"/>
      <w:r w:rsidRPr="00052F63">
        <w:rPr>
          <w:rFonts w:ascii="Arial" w:hAnsi="Arial" w:cs="Arial"/>
          <w:i/>
          <w:iCs/>
          <w:sz w:val="28"/>
        </w:rPr>
        <w:t>Sandatalearn</w:t>
      </w:r>
      <w:proofErr w:type="spellEnd"/>
      <w:r w:rsidRPr="00052F63">
        <w:rPr>
          <w:rFonts w:ascii="Arial" w:hAnsi="Arial" w:cs="Arial"/>
          <w:i/>
          <w:iCs/>
          <w:sz w:val="28"/>
        </w:rPr>
        <w:t xml:space="preserve"> </w:t>
      </w:r>
      <w:r w:rsidRPr="00052F63">
        <w:rPr>
          <w:rFonts w:ascii="Arial" w:hAnsi="Arial" w:cs="Arial"/>
          <w:sz w:val="28"/>
        </w:rPr>
        <w:t xml:space="preserve">homepage will display. </w:t>
      </w:r>
    </w:p>
    <w:p w14:paraId="61AB3C25" w14:textId="487906AF" w:rsidR="007B7E64" w:rsidRPr="00052F63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052F63">
        <w:rPr>
          <w:rFonts w:ascii="Arial" w:hAnsi="Arial" w:cs="Arial"/>
          <w:sz w:val="28"/>
        </w:rPr>
        <w:t xml:space="preserve">Click on </w:t>
      </w:r>
      <w:r w:rsidRPr="00052F63">
        <w:rPr>
          <w:rFonts w:ascii="Arial" w:hAnsi="Arial" w:cs="Arial"/>
          <w:b/>
          <w:sz w:val="28"/>
        </w:rPr>
        <w:t>My Courses</w:t>
      </w:r>
      <w:r w:rsidRPr="00052F63">
        <w:rPr>
          <w:rFonts w:ascii="Arial" w:hAnsi="Arial" w:cs="Arial"/>
          <w:sz w:val="28"/>
        </w:rPr>
        <w:t xml:space="preserve"> to view the available course.</w:t>
      </w:r>
    </w:p>
    <w:p w14:paraId="66023007" w14:textId="7DDB9C5F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391EC0D0" wp14:editId="51C0DC88">
            <wp:extent cx="5943600" cy="2275205"/>
            <wp:effectExtent l="0" t="0" r="0" b="0"/>
            <wp:docPr id="6" name="Picture 6" descr="A screen shot of the welcome screen home page where you are able to navigate to the course section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 shot of the welcome screen home page where you are able to navigate to the course section. 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t xml:space="preserve"> </w:t>
      </w:r>
    </w:p>
    <w:p w14:paraId="6D0AF261" w14:textId="77777777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</w:p>
    <w:p w14:paraId="7A6BA9F0" w14:textId="77777777" w:rsidR="007B7E64" w:rsidRPr="00052F63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noProof/>
          <w:sz w:val="28"/>
          <w:szCs w:val="28"/>
        </w:rPr>
      </w:pPr>
      <w:r w:rsidRPr="00052F63">
        <w:rPr>
          <w:rFonts w:ascii="Arial" w:hAnsi="Arial" w:cs="Arial"/>
          <w:noProof/>
          <w:sz w:val="28"/>
          <w:szCs w:val="28"/>
        </w:rPr>
        <w:t>Click the CA folder to open to the course.</w:t>
      </w:r>
    </w:p>
    <w:p w14:paraId="09B5334F" w14:textId="77777777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</w:p>
    <w:p w14:paraId="21CE4A17" w14:textId="508CAEF3" w:rsidR="00A60042" w:rsidRPr="00A60042" w:rsidRDefault="007B7E64" w:rsidP="00A60042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397CCC73" wp14:editId="5921E382">
            <wp:extent cx="2101850" cy="1841500"/>
            <wp:effectExtent l="19050" t="19050" r="12700" b="25400"/>
            <wp:docPr id="7" name="Picture 7" descr="A screen shot of the course section to open the CA folder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 shot of the course section to open the CA folder. "/>
                    <pic:cNvPicPr/>
                  </pic:nvPicPr>
                  <pic:blipFill rotWithShape="1">
                    <a:blip r:embed="rId16"/>
                    <a:srcRect r="80865" b="450"/>
                    <a:stretch/>
                  </pic:blipFill>
                  <pic:spPr bwMode="auto">
                    <a:xfrm>
                      <a:off x="0" y="0"/>
                      <a:ext cx="2117852" cy="185552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t xml:space="preserve"> </w:t>
      </w:r>
    </w:p>
    <w:p w14:paraId="0B90AF93" w14:textId="77777777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</w:p>
    <w:p w14:paraId="133ECFF5" w14:textId="19C42C00" w:rsidR="007B7E64" w:rsidRPr="00052F63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052F63">
        <w:rPr>
          <w:rFonts w:ascii="Arial" w:hAnsi="Arial" w:cs="Arial"/>
          <w:noProof/>
          <w:sz w:val="28"/>
          <w:szCs w:val="28"/>
        </w:rPr>
        <w:t xml:space="preserve">Click the course name or the </w:t>
      </w:r>
      <w:r w:rsidRPr="00052F63">
        <w:rPr>
          <w:rFonts w:ascii="Arial" w:hAnsi="Arial" w:cs="Arial"/>
          <w:b/>
          <w:noProof/>
          <w:sz w:val="28"/>
          <w:szCs w:val="28"/>
        </w:rPr>
        <w:t>Start</w:t>
      </w:r>
      <w:r w:rsidRPr="00052F63">
        <w:rPr>
          <w:rFonts w:ascii="Arial" w:hAnsi="Arial" w:cs="Arial"/>
          <w:noProof/>
          <w:sz w:val="28"/>
          <w:szCs w:val="28"/>
        </w:rPr>
        <w:t xml:space="preserve"> button to open the course.</w:t>
      </w:r>
      <w:r w:rsidRPr="00052F63">
        <w:rPr>
          <w:rFonts w:ascii="Arial" w:hAnsi="Arial" w:cs="Arial"/>
          <w:sz w:val="28"/>
          <w:szCs w:val="28"/>
        </w:rPr>
        <w:t xml:space="preserve"> </w:t>
      </w:r>
    </w:p>
    <w:p w14:paraId="3480309D" w14:textId="77777777" w:rsidR="007B7E64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</w:p>
    <w:p w14:paraId="097F0935" w14:textId="11F417E4" w:rsidR="007B7E64" w:rsidRDefault="00A60042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4BB63B" wp14:editId="157E799F">
                <wp:simplePos x="0" y="0"/>
                <wp:positionH relativeFrom="column">
                  <wp:posOffset>4635500</wp:posOffset>
                </wp:positionH>
                <wp:positionV relativeFrom="paragraph">
                  <wp:posOffset>1289685</wp:posOffset>
                </wp:positionV>
                <wp:extent cx="800100" cy="279400"/>
                <wp:effectExtent l="0" t="19050" r="38100" b="44450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279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51D7F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365pt;margin-top:101.55pt;width:63pt;height:2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" adj="17829" fillcolor="#4472c4 [3204]" strokecolor="#1f3763 [1604]" strokeweight="1pt"/>
            </w:pict>
          </mc:Fallback>
        </mc:AlternateContent>
      </w:r>
      <w:r w:rsidR="007B7E64">
        <w:rPr>
          <w:noProof/>
        </w:rPr>
        <w:drawing>
          <wp:inline distT="0" distB="0" distL="0" distR="0" wp14:anchorId="47D03146" wp14:editId="04224DAC">
            <wp:extent cx="5924550" cy="1543619"/>
            <wp:effectExtent l="19050" t="19050" r="19050" b="19050"/>
            <wp:docPr id="8" name="Picture 8" descr="A screen shot of the CA folder expanded showing which courses are available to take with the start button on the right-side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 shot of the CA folder expanded showing which courses are available to take with the start button on the right-side. 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4187" cy="1556552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D76A03" w14:textId="47C20DA8" w:rsidR="00052F63" w:rsidRDefault="00052F63">
      <w:pPr>
        <w:spacing w:after="160" w:line="259" w:lineRule="auto"/>
        <w:rPr>
          <w:rFonts w:ascii="Arial" w:hAnsi="Arial" w:cs="Arial"/>
          <w:noProof/>
          <w:sz w:val="28"/>
        </w:rPr>
      </w:pPr>
    </w:p>
    <w:p w14:paraId="5D3D7C06" w14:textId="30FCB5CE" w:rsidR="007B7E64" w:rsidRPr="007B7E64" w:rsidRDefault="007B7E64" w:rsidP="007B7E6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7B7E64">
        <w:rPr>
          <w:rFonts w:ascii="Arial" w:hAnsi="Arial" w:cs="Arial"/>
          <w:noProof/>
          <w:sz w:val="28"/>
        </w:rPr>
        <w:t xml:space="preserve">Click the </w:t>
      </w:r>
      <w:r w:rsidRPr="007B7E64">
        <w:rPr>
          <w:rFonts w:ascii="Arial" w:hAnsi="Arial" w:cs="Arial"/>
          <w:b/>
          <w:noProof/>
          <w:sz w:val="28"/>
        </w:rPr>
        <w:t>Start</w:t>
      </w:r>
      <w:r w:rsidRPr="007B7E64">
        <w:rPr>
          <w:rFonts w:ascii="Arial" w:hAnsi="Arial" w:cs="Arial"/>
          <w:noProof/>
          <w:sz w:val="28"/>
        </w:rPr>
        <w:t xml:space="preserve"> button to start the session. </w:t>
      </w:r>
      <w:r w:rsidRPr="007B7E64">
        <w:rPr>
          <w:rFonts w:ascii="Arial" w:hAnsi="Arial" w:cs="Arial"/>
          <w:i/>
          <w:noProof/>
          <w:sz w:val="24"/>
        </w:rPr>
        <w:t>(*Note: Sessions must be completed in order. When one session is completed, the next session is unlocked for review.)</w:t>
      </w:r>
    </w:p>
    <w:p w14:paraId="67F39C5A" w14:textId="21182803" w:rsidR="007B7E64" w:rsidRDefault="00A60042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D302D5" wp14:editId="4F2B9CBE">
                <wp:simplePos x="0" y="0"/>
                <wp:positionH relativeFrom="column">
                  <wp:posOffset>2724150</wp:posOffset>
                </wp:positionH>
                <wp:positionV relativeFrom="paragraph">
                  <wp:posOffset>1700530</wp:posOffset>
                </wp:positionV>
                <wp:extent cx="800100" cy="279400"/>
                <wp:effectExtent l="0" t="19050" r="38100" b="4445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279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A50F02" id="Arrow: Right 4" o:spid="_x0000_s1026" type="#_x0000_t13" style="position:absolute;margin-left:214.5pt;margin-top:133.9pt;width:63pt;height:2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" adj="17829" fillcolor="#4472c4 [3204]" strokecolor="#1f3763 [1604]" strokeweight="1pt"/>
            </w:pict>
          </mc:Fallback>
        </mc:AlternateContent>
      </w:r>
      <w:r w:rsidR="007B7E64">
        <w:rPr>
          <w:noProof/>
        </w:rPr>
        <w:drawing>
          <wp:inline distT="0" distB="0" distL="0" distR="0" wp14:anchorId="31125084" wp14:editId="78C78FE7">
            <wp:extent cx="5435600" cy="2338070"/>
            <wp:effectExtent l="19050" t="19050" r="12700" b="24130"/>
            <wp:docPr id="11" name="Picture 11" descr="A screen shot of the course content section showing the course and the percentage of the course that has been completed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 shot of the course content section showing the course and the percentage of the course that has been completed. 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35600" cy="233807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CBC9F2" w14:textId="55FB5914" w:rsidR="007B7E64" w:rsidRPr="00052F63" w:rsidRDefault="007B7E64" w:rsidP="007B7E64">
      <w:pPr>
        <w:spacing w:after="0" w:line="240" w:lineRule="auto"/>
        <w:jc w:val="center"/>
        <w:rPr>
          <w:rFonts w:ascii="Arial" w:hAnsi="Arial" w:cs="Arial"/>
          <w:noProof/>
          <w:sz w:val="28"/>
          <w:szCs w:val="28"/>
        </w:rPr>
      </w:pPr>
      <w:r w:rsidRPr="00052F63">
        <w:rPr>
          <w:rFonts w:ascii="Arial" w:hAnsi="Arial" w:cs="Arial"/>
          <w:noProof/>
          <w:sz w:val="28"/>
          <w:szCs w:val="28"/>
        </w:rPr>
        <w:t>Upon completion, the lesson progress will show a status of “COMPLETED”</w:t>
      </w:r>
    </w:p>
    <w:p w14:paraId="0B0A5689" w14:textId="2B0AFFAB" w:rsidR="007B7E64" w:rsidRPr="00052F63" w:rsidRDefault="007B7E64" w:rsidP="007B7E64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</w:p>
    <w:p w14:paraId="60854B5A" w14:textId="7F44013B" w:rsidR="007B7E64" w:rsidRDefault="00052F63" w:rsidP="00052F6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052F63">
        <w:rPr>
          <w:rFonts w:ascii="Arial" w:hAnsi="Arial" w:cs="Arial"/>
          <w:noProof/>
          <w:sz w:val="28"/>
          <w:szCs w:val="28"/>
        </w:rPr>
        <w:t xml:space="preserve">To access the completion certificate, click on the menu bar in the upper-right corner of the screen and choose the </w:t>
      </w:r>
      <w:r w:rsidRPr="00052F63">
        <w:rPr>
          <w:rFonts w:ascii="Arial" w:hAnsi="Arial" w:cs="Arial"/>
          <w:b/>
          <w:noProof/>
          <w:sz w:val="28"/>
          <w:szCs w:val="28"/>
        </w:rPr>
        <w:t>Transcript</w:t>
      </w:r>
      <w:r w:rsidRPr="00052F63">
        <w:rPr>
          <w:rFonts w:ascii="Arial" w:hAnsi="Arial" w:cs="Arial"/>
          <w:noProof/>
          <w:sz w:val="28"/>
          <w:szCs w:val="28"/>
        </w:rPr>
        <w:t xml:space="preserve"> option.</w:t>
      </w:r>
    </w:p>
    <w:p w14:paraId="6EF0438B" w14:textId="77777777" w:rsidR="00A60042" w:rsidRPr="00052F63" w:rsidRDefault="00A60042" w:rsidP="00052F6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</w:p>
    <w:p w14:paraId="3C4386E6" w14:textId="75942099" w:rsidR="00052F63" w:rsidRDefault="00CF4268" w:rsidP="00052F6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B379DA" wp14:editId="49B3267E">
                <wp:simplePos x="0" y="0"/>
                <wp:positionH relativeFrom="column">
                  <wp:posOffset>1783080</wp:posOffset>
                </wp:positionH>
                <wp:positionV relativeFrom="paragraph">
                  <wp:posOffset>2256790</wp:posOffset>
                </wp:positionV>
                <wp:extent cx="762000" cy="274320"/>
                <wp:effectExtent l="19050" t="19050" r="19050" b="30480"/>
                <wp:wrapNone/>
                <wp:docPr id="9" name="Arrow: Lef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27432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B0B6C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9" o:spid="_x0000_s1026" type="#_x0000_t66" style="position:absolute;margin-left:140.4pt;margin-top:177.7pt;width:60pt;height:21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" adj="3888" fillcolor="#4472c4 [3204]" strokecolor="#1f3763 [1604]" strokeweight="1pt"/>
            </w:pict>
          </mc:Fallback>
        </mc:AlternateContent>
      </w:r>
      <w:r w:rsidR="00A60042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453B6F" wp14:editId="7DBC97F6">
                <wp:simplePos x="0" y="0"/>
                <wp:positionH relativeFrom="column">
                  <wp:posOffset>1511300</wp:posOffset>
                </wp:positionH>
                <wp:positionV relativeFrom="paragraph">
                  <wp:posOffset>26669</wp:posOffset>
                </wp:positionV>
                <wp:extent cx="800100" cy="279400"/>
                <wp:effectExtent l="19050" t="19050" r="19050" b="4445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00100" cy="279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1CDB07" id="Arrow: Right 5" o:spid="_x0000_s1026" type="#_x0000_t13" style="position:absolute;margin-left:119pt;margin-top:2.1pt;width:63pt;height:22pt;rotation:18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" adj="17829" fillcolor="#4472c4 [3204]" strokecolor="#1f3763 [1604]" strokeweight="1pt"/>
            </w:pict>
          </mc:Fallback>
        </mc:AlternateContent>
      </w:r>
      <w:r w:rsidR="00052F63">
        <w:rPr>
          <w:noProof/>
        </w:rPr>
        <w:drawing>
          <wp:inline distT="0" distB="0" distL="0" distR="0" wp14:anchorId="0D6F81D9" wp14:editId="4F394CDA">
            <wp:extent cx="1424305" cy="3365500"/>
            <wp:effectExtent l="19050" t="19050" r="23495" b="25400"/>
            <wp:docPr id="12" name="Picture 12" descr="A screen shot of the menu bar selection after clicking on the icon in the upper-right section of the screen showing how to get to the completion certificate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 shot of the menu bar selection after clicking on the icon in the upper-right section of the screen showing how to get to the completion certificate. 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24305" cy="3365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15F419" w14:textId="14923587" w:rsidR="0008649F" w:rsidRPr="00052F63" w:rsidRDefault="00052F63" w:rsidP="00A60042">
      <w:pPr>
        <w:pStyle w:val="ListParagraph"/>
        <w:spacing w:after="0" w:line="240" w:lineRule="auto"/>
        <w:ind w:left="360"/>
        <w:rPr>
          <w:rFonts w:ascii="Arial" w:hAnsi="Arial" w:cs="Arial"/>
          <w:sz w:val="28"/>
          <w:szCs w:val="28"/>
        </w:rPr>
      </w:pPr>
      <w:r w:rsidRPr="00052F63">
        <w:rPr>
          <w:rFonts w:ascii="Arial" w:hAnsi="Arial" w:cs="Arial"/>
          <w:noProof/>
          <w:sz w:val="28"/>
          <w:szCs w:val="28"/>
        </w:rPr>
        <w:lastRenderedPageBreak/>
        <w:t xml:space="preserve">You may log in to Sandata Learn at any time to review course materials by going to: </w:t>
      </w:r>
      <w:hyperlink r:id="rId20" w:history="1">
        <w:r w:rsidRPr="00052F63">
          <w:rPr>
            <w:rStyle w:val="Hyperlink"/>
            <w:rFonts w:ascii="Arial" w:hAnsi="Arial" w:cs="Arial"/>
            <w:noProof/>
            <w:sz w:val="28"/>
            <w:szCs w:val="28"/>
          </w:rPr>
          <w:t>https://sandatalearn.com</w:t>
        </w:r>
      </w:hyperlink>
      <w:r w:rsidRPr="00052F63">
        <w:rPr>
          <w:rFonts w:ascii="Arial" w:hAnsi="Arial" w:cs="Arial"/>
          <w:noProof/>
          <w:sz w:val="28"/>
          <w:szCs w:val="28"/>
        </w:rPr>
        <w:t xml:space="preserve"> and entering your login and password.</w:t>
      </w:r>
    </w:p>
    <w:sectPr w:rsidR="0008649F" w:rsidRPr="00052F63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A3A05" w14:textId="77777777" w:rsidR="00D2008A" w:rsidRDefault="00D2008A" w:rsidP="00973C31">
      <w:pPr>
        <w:spacing w:after="0" w:line="240" w:lineRule="auto"/>
      </w:pPr>
      <w:r>
        <w:separator/>
      </w:r>
    </w:p>
  </w:endnote>
  <w:endnote w:type="continuationSeparator" w:id="0">
    <w:p w14:paraId="51B01158" w14:textId="77777777" w:rsidR="00D2008A" w:rsidRDefault="00D2008A" w:rsidP="00973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273C4" w14:textId="7744002E" w:rsidR="007575B3" w:rsidRDefault="007575B3" w:rsidP="007575B3">
    <w:pPr>
      <w:pStyle w:val="Footer"/>
      <w:pBdr>
        <w:top w:val="single" w:sz="4" w:space="1" w:color="D9D9D9" w:themeColor="background1" w:themeShade="D9"/>
      </w:pBdr>
    </w:pPr>
    <w:r>
      <w:t xml:space="preserve">EVV Phase II Project </w:t>
    </w:r>
    <w:r>
      <w:tab/>
    </w:r>
    <w:r>
      <w:tab/>
    </w:r>
    <w:sdt>
      <w:sdtPr>
        <w:id w:val="1104070291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7AB78EED" w14:textId="7B8DF950" w:rsidR="00973C31" w:rsidRDefault="00973C31" w:rsidP="007575B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B27D3" w14:textId="77777777" w:rsidR="00D2008A" w:rsidRDefault="00D2008A" w:rsidP="00973C31">
      <w:pPr>
        <w:spacing w:after="0" w:line="240" w:lineRule="auto"/>
      </w:pPr>
      <w:r>
        <w:separator/>
      </w:r>
    </w:p>
  </w:footnote>
  <w:footnote w:type="continuationSeparator" w:id="0">
    <w:p w14:paraId="7B4440A0" w14:textId="77777777" w:rsidR="00D2008A" w:rsidRDefault="00D2008A" w:rsidP="00973C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C3E9B" w14:textId="0BDB7966" w:rsidR="00973C31" w:rsidRDefault="005255B0" w:rsidP="00190EDE">
    <w:pPr>
      <w:pStyle w:val="Header"/>
    </w:pPr>
    <w:r>
      <w:rPr>
        <w:noProof/>
      </w:rPr>
      <w:drawing>
        <wp:inline distT="0" distB="0" distL="0" distR="0" wp14:anchorId="7DCCE550" wp14:editId="3529BA1A">
          <wp:extent cx="1667256" cy="640080"/>
          <wp:effectExtent l="0" t="0" r="9525" b="7620"/>
          <wp:docPr id="15" name="Picture 15" descr="Logo for the California EVV implementation, known as CalEVV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 for the California EVV implementation, known as CalEVV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7256" cy="640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D61480" w14:textId="77777777" w:rsidR="0060042F" w:rsidRDefault="0060042F" w:rsidP="00190E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96801"/>
    <w:multiLevelType w:val="hybridMultilevel"/>
    <w:tmpl w:val="305A6670"/>
    <w:lvl w:ilvl="0" w:tplc="3AA2C1C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2F587F"/>
    <w:multiLevelType w:val="hybridMultilevel"/>
    <w:tmpl w:val="70ACDD10"/>
    <w:lvl w:ilvl="0" w:tplc="ECF62504">
      <w:start w:val="1"/>
      <w:numFmt w:val="decimal"/>
      <w:suff w:val="space"/>
      <w:lvlText w:val="%1."/>
      <w:lvlJc w:val="left"/>
      <w:pPr>
        <w:ind w:left="360" w:hanging="360"/>
      </w:pPr>
      <w:rPr>
        <w:rFonts w:ascii="Arial" w:hAnsi="Arial" w:cs="Arial"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DQytzQ3NgXyzJV0lIJTi4sz8/NACgxrAYTJ5JYsAAAA"/>
  </w:docVars>
  <w:rsids>
    <w:rsidRoot w:val="00410BC1"/>
    <w:rsid w:val="00052F63"/>
    <w:rsid w:val="000773A0"/>
    <w:rsid w:val="0008649F"/>
    <w:rsid w:val="000A0E63"/>
    <w:rsid w:val="00100D8A"/>
    <w:rsid w:val="00190EDE"/>
    <w:rsid w:val="001C0E89"/>
    <w:rsid w:val="001E2792"/>
    <w:rsid w:val="00242CFB"/>
    <w:rsid w:val="00374DE4"/>
    <w:rsid w:val="003837C3"/>
    <w:rsid w:val="003D6B6A"/>
    <w:rsid w:val="003E6718"/>
    <w:rsid w:val="003F1498"/>
    <w:rsid w:val="00410BC1"/>
    <w:rsid w:val="005255B0"/>
    <w:rsid w:val="0060042F"/>
    <w:rsid w:val="00701326"/>
    <w:rsid w:val="007575B3"/>
    <w:rsid w:val="00771949"/>
    <w:rsid w:val="00775AB8"/>
    <w:rsid w:val="00776FE6"/>
    <w:rsid w:val="007B7E64"/>
    <w:rsid w:val="007C5113"/>
    <w:rsid w:val="00822451"/>
    <w:rsid w:val="00863AB0"/>
    <w:rsid w:val="009518F5"/>
    <w:rsid w:val="00973C31"/>
    <w:rsid w:val="009B1F3C"/>
    <w:rsid w:val="00A106C0"/>
    <w:rsid w:val="00A44464"/>
    <w:rsid w:val="00A60042"/>
    <w:rsid w:val="00AE44B0"/>
    <w:rsid w:val="00BE1956"/>
    <w:rsid w:val="00C17C20"/>
    <w:rsid w:val="00C5715E"/>
    <w:rsid w:val="00C94849"/>
    <w:rsid w:val="00CA7122"/>
    <w:rsid w:val="00CD4612"/>
    <w:rsid w:val="00CE6497"/>
    <w:rsid w:val="00CF4268"/>
    <w:rsid w:val="00D2008A"/>
    <w:rsid w:val="00D3530B"/>
    <w:rsid w:val="00DA2B2E"/>
    <w:rsid w:val="00E63E95"/>
    <w:rsid w:val="00E82027"/>
    <w:rsid w:val="00EA798B"/>
    <w:rsid w:val="00F10C4F"/>
    <w:rsid w:val="00F9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D45ED9"/>
  <w15:chartTrackingRefBased/>
  <w15:docId w15:val="{04DF8B9F-A45F-4BF9-9B70-2C10AB534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95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C31"/>
  </w:style>
  <w:style w:type="paragraph" w:styleId="Footer">
    <w:name w:val="footer"/>
    <w:basedOn w:val="Normal"/>
    <w:link w:val="FooterChar"/>
    <w:uiPriority w:val="99"/>
    <w:unhideWhenUsed/>
    <w:rsid w:val="00973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C31"/>
  </w:style>
  <w:style w:type="table" w:styleId="TableGrid">
    <w:name w:val="Table Grid"/>
    <w:basedOn w:val="TableNormal"/>
    <w:rsid w:val="00BE19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19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195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E19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9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9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E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E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71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sandatalearn.com/?KeyName=CAindependent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sandatalearn.co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5bce90d6-5a2c-47e0-8337-aac7acda0e97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b_x0020_Type xmlns="d018344b-566d-4da0-9673-3e0d87a32a7e">Work in Progress</Sub_x0020_Type>
    <Doc_x0020_Type xmlns="d018344b-566d-4da0-9673-3e0d87a32a7e">Stakeholder Engagement</Doc_x0020_Type>
    <_dlc_DocId xmlns="500343c0-af67-4d55-b6f3-a7838e163d14">PROJ-450284434-110</_dlc_DocId>
    <_dlc_DocIdUrl xmlns="500343c0-af67-4d55-b6f3-a7838e163d14">
      <Url>https://osicagov.sharepoint.com/sites/projects/EVV/Collaboration/_layouts/15/DocIdRedir.aspx?ID=PROJ-450284434-110</Url>
      <Description>PROJ-450284434-110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8136496ED895499678EFC26C1462F9" ma:contentTypeVersion="3959" ma:contentTypeDescription="Create a new document." ma:contentTypeScope="" ma:versionID="7bd709d69027695fcad252cd226d4678">
  <xsd:schema xmlns:xsd="http://www.w3.org/2001/XMLSchema" xmlns:xs="http://www.w3.org/2001/XMLSchema" xmlns:p="http://schemas.microsoft.com/office/2006/metadata/properties" xmlns:ns2="500343c0-af67-4d55-b6f3-a7838e163d14" xmlns:ns3="d018344b-566d-4da0-9673-3e0d87a32a7e" targetNamespace="http://schemas.microsoft.com/office/2006/metadata/properties" ma:root="true" ma:fieldsID="4e33afb1c50be452a16f12ec05fca494" ns2:_="" ns3:_="">
    <xsd:import namespace="500343c0-af67-4d55-b6f3-a7838e163d14"/>
    <xsd:import namespace="d018344b-566d-4da0-9673-3e0d87a32a7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_x0020_Type" minOccurs="0"/>
                <xsd:element ref="ns3:Sub_x0020_Typ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343c0-af67-4d55-b6f3-a7838e163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8344b-566d-4da0-9673-3e0d87a32a7e" elementFormDefault="qualified">
    <xsd:import namespace="http://schemas.microsoft.com/office/2006/documentManagement/types"/>
    <xsd:import namespace="http://schemas.microsoft.com/office/infopath/2007/PartnerControls"/>
    <xsd:element name="Doc_x0020_Type" ma:index="11" nillable="true" ma:displayName="Doc Type" ma:format="Dropdown" ma:internalName="Doc_x0020_Type">
      <xsd:simpleType>
        <xsd:union memberTypes="dms:Text">
          <xsd:simpleType>
            <xsd:restriction base="dms:Choice">
              <xsd:enumeration value="DHCS"/>
              <xsd:enumeration value="DDS"/>
              <xsd:enumeration value="CDPH"/>
              <xsd:enumeration value="CDA"/>
              <xsd:enumeration value="CDSS"/>
              <xsd:enumeration value="Outreach"/>
              <xsd:enumeration value="Stakeholder Engagement"/>
              <xsd:enumeration value="Outreach Playbook"/>
              <xsd:enumeration value="Misc"/>
            </xsd:restriction>
          </xsd:simpleType>
        </xsd:union>
      </xsd:simpleType>
    </xsd:element>
    <xsd:element name="Sub_x0020_Type" ma:index="12" nillable="true" ma:displayName="Sub Type" ma:format="Dropdown" ma:internalName="Sub_x0020_Type">
      <xsd:simpleType>
        <xsd:union memberTypes="dms:Text">
          <xsd:simpleType>
            <xsd:restriction base="dms:Choice">
              <xsd:enumeration value="Announcements"/>
              <xsd:enumeration value="Meeting"/>
              <xsd:enumeration value="Presentation"/>
              <xsd:enumeration value="Survey"/>
              <xsd:enumeration value="Newsletter"/>
              <xsd:enumeration value="Providers"/>
              <xsd:enumeration value="Advocates"/>
              <xsd:enumeration value="Regional Centers"/>
              <xsd:enumeration value="Misc"/>
            </xsd:restriction>
          </xsd:simpleType>
        </xsd:un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8A37F1-206A-48A5-B1EB-D5760472083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405A0B3-79C8-4773-83F7-4AD5CF1DDFE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09AED32-C7CD-4849-A2FA-DD59B00FFC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3E1BD4-305E-42B0-8E54-7A9DEDB5182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15E9317-3BF4-4683-8C23-AC638AC11E56}">
  <ds:schemaRefs>
    <ds:schemaRef ds:uri="http://schemas.microsoft.com/office/2006/metadata/properties"/>
    <ds:schemaRef ds:uri="http://schemas.microsoft.com/office/infopath/2007/PartnerControls"/>
    <ds:schemaRef ds:uri="d018344b-566d-4da0-9673-3e0d87a32a7e"/>
    <ds:schemaRef ds:uri="500343c0-af67-4d55-b6f3-a7838e163d14"/>
  </ds:schemaRefs>
</ds:datastoreItem>
</file>

<file path=customXml/itemProps6.xml><?xml version="1.0" encoding="utf-8"?>
<ds:datastoreItem xmlns:ds="http://schemas.openxmlformats.org/officeDocument/2006/customXml" ds:itemID="{D136BFB9-9215-4200-8EF4-331878A58B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343c0-af67-4d55-b6f3-a7838e163d14"/>
    <ds:schemaRef ds:uri="d018344b-566d-4da0-9673-3e0d87a32a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, Michael@OSI</dc:creator>
  <cp:keywords/>
  <dc:description/>
  <cp:lastModifiedBy>Snyder, Kristine@OSI</cp:lastModifiedBy>
  <cp:revision>2</cp:revision>
  <dcterms:created xsi:type="dcterms:W3CDTF">2021-12-15T16:16:00Z</dcterms:created>
  <dcterms:modified xsi:type="dcterms:W3CDTF">2021-12-1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8136496ED895499678EFC26C1462F9</vt:lpwstr>
  </property>
  <property fmtid="{D5CDD505-2E9C-101B-9397-08002B2CF9AE}" pid="3" name="_dlc_DocIdItemGuid">
    <vt:lpwstr>788c6a4d-80a4-4a17-941f-7972323796b9</vt:lpwstr>
  </property>
</Properties>
</file>